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4EF0DE38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F41908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5AC7670F" w:rsidR="00C458D4" w:rsidRPr="003504A3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2021</w:t>
      </w:r>
      <w:r w:rsidR="00385EA2">
        <w:rPr>
          <w:sz w:val="20"/>
          <w:szCs w:val="20"/>
        </w:rPr>
        <w:t xml:space="preserve"> - </w:t>
      </w:r>
      <w:r w:rsidRPr="003504A3">
        <w:rPr>
          <w:sz w:val="20"/>
          <w:szCs w:val="20"/>
        </w:rPr>
        <w:t>)</w:t>
      </w:r>
    </w:p>
    <w:p w14:paraId="6A3C25C0" w14:textId="7BD982F9" w:rsidR="00C458D4" w:rsidRDefault="00C458D4" w:rsidP="00C458D4">
      <w:pPr>
        <w:pStyle w:val="p1"/>
        <w:spacing w:line="276" w:lineRule="auto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0D5558E1" w14:textId="0DD1AA93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>(2018 - 2020)      GPA: 4.0 / 4.0 (Average Grade: 98%)</w:t>
      </w:r>
    </w:p>
    <w:p w14:paraId="5B3ADA67" w14:textId="4AA5085A" w:rsidR="003504A3" w:rsidRDefault="00DA2116" w:rsidP="00D50216">
      <w:pPr>
        <w:pStyle w:val="p1"/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383E316C" w14:textId="77777777" w:rsidR="00D50216" w:rsidRPr="00D50216" w:rsidRDefault="00D50216" w:rsidP="00D50216">
      <w:pPr>
        <w:pStyle w:val="p1"/>
        <w:spacing w:line="276" w:lineRule="auto"/>
        <w:rPr>
          <w:iCs/>
          <w:sz w:val="20"/>
          <w:szCs w:val="20"/>
        </w:rPr>
      </w:pPr>
    </w:p>
    <w:p w14:paraId="0A0B6FE2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-2018)             GPA: 4.0 / 4.0 (Average Grade: 96%)</w:t>
      </w:r>
    </w:p>
    <w:p w14:paraId="73CFDD4E" w14:textId="77777777" w:rsidR="00DA2116" w:rsidRPr="003504A3" w:rsidRDefault="00DA2116" w:rsidP="00DA2116">
      <w:pPr>
        <w:pStyle w:val="p1"/>
        <w:spacing w:line="276" w:lineRule="auto"/>
        <w:ind w:left="142" w:hanging="142"/>
        <w:rPr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027B052E" w14:textId="77777777" w:rsidR="003504A3" w:rsidRPr="003504A3" w:rsidRDefault="003504A3" w:rsidP="00D50216">
      <w:pPr>
        <w:pStyle w:val="p1"/>
        <w:spacing w:line="276" w:lineRule="auto"/>
        <w:rPr>
          <w:iCs/>
          <w:sz w:val="20"/>
          <w:szCs w:val="20"/>
        </w:rPr>
      </w:pPr>
    </w:p>
    <w:p w14:paraId="658E29C1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 xml:space="preserve">(2014-2019), 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bookmarkStart w:id="0" w:name="COMP-3413-FA"/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83 students</w:t>
      </w:r>
    </w:p>
    <w:p w14:paraId="7980A33B" w14:textId="43582ED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38 students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1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3147996D" w14:textId="1CFE06A6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Journal Reviewer</w:t>
      </w:r>
    </w:p>
    <w:p w14:paraId="5EF15660" w14:textId="46459A18" w:rsidR="007E12E7" w:rsidRPr="007E12E7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Elsevier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Neurocomputing 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F03282">
        <w:rPr>
          <w:rFonts w:ascii="Helvetica" w:hAnsi="Helvetica" w:cs="Times New Roman"/>
          <w:color w:val="000000" w:themeColor="text1"/>
          <w:lang w:eastAsia="zh-CN"/>
        </w:rPr>
        <w:t>2</w:t>
      </w:r>
      <w:r w:rsidRPr="002B2D6A">
        <w:rPr>
          <w:rFonts w:ascii="Helvetica" w:hAnsi="Helvetica" w:cs="Times New Roman"/>
          <w:color w:val="000000" w:themeColor="text1"/>
          <w:lang w:eastAsia="zh-CN"/>
        </w:rPr>
        <w:t xml:space="preserve"> review</w:t>
      </w:r>
      <w:r w:rsidR="00F03282">
        <w:rPr>
          <w:rFonts w:ascii="Helvetica" w:hAnsi="Helvetica" w:cs="Times New Roman"/>
          <w:color w:val="000000" w:themeColor="text1"/>
          <w:lang w:eastAsia="zh-CN"/>
        </w:rPr>
        <w:t>s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submitted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1C59F68" w14:textId="47F36187" w:rsidR="001F5A4D" w:rsidRPr="00100445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ybernetics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1 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 xml:space="preserve">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A73495F" w14:textId="0E9BBD42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Access</w:t>
      </w:r>
      <w:r w:rsidR="00AF5C8B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Journal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>
        <w:rPr>
          <w:rFonts w:ascii="Helvetica" w:hAnsi="Helvetica" w:cs="Times New Roman"/>
          <w:color w:val="000000" w:themeColor="text1"/>
          <w:lang w:eastAsia="zh-CN"/>
        </w:rPr>
        <w:t xml:space="preserve">1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 xml:space="preserve">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FB9DBA2" w14:textId="4A6D3B7A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ircuits and Systems for Video Technology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>
        <w:rPr>
          <w:rFonts w:ascii="Helvetica" w:hAnsi="Helvetica" w:cs="Times New Roman"/>
          <w:color w:val="000000" w:themeColor="text1"/>
          <w:lang w:eastAsia="zh-CN"/>
        </w:rPr>
        <w:t>3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 xml:space="preserve"> 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>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83A534C" w14:textId="7B851908" w:rsidR="001F5A4D" w:rsidRPr="001F5A4D" w:rsidRDefault="005906F5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3C08C6"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>
        <w:rPr>
          <w:rFonts w:ascii="Helvetica" w:hAnsi="Helvetica" w:cs="Times New Roman"/>
          <w:color w:val="000000" w:themeColor="text1"/>
          <w:lang w:eastAsia="zh-CN"/>
        </w:rPr>
        <w:t>4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 xml:space="preserve"> 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>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40813B7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5B79EA2B" w14:textId="4C3E7B2C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Conference </w:t>
      </w: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Reviewer</w:t>
      </w:r>
    </w:p>
    <w:p w14:paraId="3AD810FD" w14:textId="0F825F58" w:rsidR="001F5A4D" w:rsidRPr="001F5A4D" w:rsidRDefault="00FE636A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36F0F180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09CDD378" w14:textId="3BA4A8EA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>Other</w:t>
      </w:r>
    </w:p>
    <w:p w14:paraId="21C1A4F2" w14:textId="6B3858E8" w:rsidR="00BD6AB8" w:rsidRPr="00BD6AB8" w:rsidRDefault="00BD6AB8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BD6AB8">
        <w:rPr>
          <w:rFonts w:ascii="Helvetica" w:hAnsi="Helvetica" w:cs="Times New Roman"/>
          <w:b/>
          <w:bCs/>
          <w:color w:val="000000" w:themeColor="text1"/>
          <w:lang w:eastAsia="zh-CN"/>
        </w:rPr>
        <w:t>Research Assistant</w:t>
      </w:r>
      <w:r>
        <w:rPr>
          <w:rFonts w:ascii="Helvetica" w:hAnsi="Helvetica" w:cs="Times New Roman"/>
          <w:color w:val="000000" w:themeColor="text1"/>
          <w:lang w:eastAsia="zh-CN"/>
        </w:rPr>
        <w:t>, The University of British Columbia (2021-)</w:t>
      </w:r>
    </w:p>
    <w:p w14:paraId="282BBC81" w14:textId="33FD9173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2A00D4EF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hairma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Journal </w:t>
      </w:r>
    </w:p>
    <w:p w14:paraId="040CDFE4" w14:textId="25B61237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Impact Factor: 3.546)</w:t>
      </w:r>
    </w:p>
    <w:p w14:paraId="1EB998F3" w14:textId="1DEF5F2B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lastRenderedPageBreak/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(SCI Journal, Impact Factor: 3.</w:t>
      </w:r>
      <w:r w:rsidR="00847065">
        <w:rPr>
          <w:rFonts w:ascii="Helvetica" w:hAnsi="Helvetica" w:cs="Times New Roman"/>
          <w:color w:val="000000" w:themeColor="text1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149A27E5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Impact Factor: </w:t>
      </w:r>
      <w:r w:rsidR="00847065">
        <w:rPr>
          <w:rFonts w:ascii="Helvetica" w:hAnsi="Helvetica" w:cs="Times New Roman"/>
          <w:color w:val="000000" w:themeColor="text1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0A85AF2" w14:textId="1C0A297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28(03), 2018.     (SCI Journal, Impact Factor: 1.367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3504A3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Submitted</w:t>
      </w:r>
    </w:p>
    <w:p w14:paraId="415B3FD0" w14:textId="0B23D39E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019CF99E" w14:textId="1D75C594" w:rsidR="00433146" w:rsidRPr="003504A3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Liu, Y.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iu, M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u, W., Liu, R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Du, S., “No-reference </w:t>
      </w:r>
      <w:r w:rsidR="00F8535F">
        <w:rPr>
          <w:rFonts w:ascii="Helvetica" w:hAnsi="Helvetica" w:cs="Times New Roman"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tereoscopic </w:t>
      </w:r>
      <w:r w:rsidR="00F8535F">
        <w:rPr>
          <w:rFonts w:ascii="Helvetica" w:hAnsi="Helvetica" w:cs="Times New Roman"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mage </w:t>
      </w:r>
      <w:r w:rsidR="00F8535F">
        <w:rPr>
          <w:rFonts w:ascii="Helvetica" w:hAnsi="Helvetica" w:cs="Times New Roman"/>
          <w:color w:val="000000" w:themeColor="text1"/>
          <w:lang w:eastAsia="zh-CN"/>
        </w:rPr>
        <w:t>Q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uality </w:t>
      </w:r>
      <w:r w:rsidR="00F8535F">
        <w:rPr>
          <w:rFonts w:ascii="Helvetica" w:hAnsi="Helvetica" w:cs="Times New Roman"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sessment by </w:t>
      </w:r>
      <w:r w:rsidR="00F8535F">
        <w:rPr>
          <w:rFonts w:ascii="Helvetica" w:hAnsi="Helvetica" w:cs="Times New Roman"/>
          <w:color w:val="000000" w:themeColor="text1"/>
          <w:lang w:eastAsia="zh-CN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ombining </w:t>
      </w:r>
      <w:r w:rsidR="00F8535F">
        <w:rPr>
          <w:rFonts w:ascii="Helvetica" w:hAnsi="Helvetica" w:cs="Times New Roman"/>
          <w:color w:val="000000" w:themeColor="text1"/>
          <w:lang w:eastAsia="zh-CN"/>
        </w:rPr>
        <w:t>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lobal and </w:t>
      </w:r>
      <w:r w:rsidR="00F8535F">
        <w:rPr>
          <w:rFonts w:ascii="Helvetica" w:hAnsi="Helvetica" w:cs="Times New Roman"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ocal </w:t>
      </w:r>
      <w:r w:rsidR="00F8535F">
        <w:rPr>
          <w:rFonts w:ascii="Helvetica" w:hAnsi="Helvetica" w:cs="Times New Roman"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eatures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IEEE </w:t>
      </w:r>
      <w:r w:rsidR="00F8535F" w:rsidRPr="00F8535F">
        <w:rPr>
          <w:rFonts w:ascii="Helvetica" w:hAnsi="Helvetica" w:cs="Times New Roman"/>
          <w:i/>
          <w:iCs/>
          <w:color w:val="000000" w:themeColor="text1"/>
          <w:lang w:eastAsia="zh-CN"/>
        </w:rPr>
        <w:t>Transactions on Consumer Electronic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7672BE29" w14:textId="078D09AF" w:rsidR="00433146" w:rsidRPr="003504A3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Paul, A.,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</w:t>
      </w:r>
      <w:r w:rsidR="006B2BBB" w:rsidRPr="003504A3">
        <w:rPr>
          <w:rFonts w:ascii="Helvetica" w:hAnsi="Helvetica" w:cs="Times New Roman"/>
          <w:color w:val="000000" w:themeColor="text1"/>
          <w:lang w:eastAsia="zh-CN"/>
        </w:rPr>
        <w:t xml:space="preserve"> Zhang, H., Du, S</w:t>
      </w:r>
      <w:r w:rsidR="00233AED"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“Online Sequential Learning with Non-Iterative Strategy for Dimension Reduction and Image Classification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Systems, Man and Cybernetics.</w:t>
      </w:r>
    </w:p>
    <w:p w14:paraId="34141413" w14:textId="387DD1E9" w:rsidR="008601D7" w:rsidRPr="003504A3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BE43A4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Deep Q-Learning Enabled Joint Optimization of Mobile Edge Computing Multi-Level Task Offloading”, submitted to </w:t>
      </w:r>
      <w:r w:rsidR="0039589E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3504A3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5702DCE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0CFC4386" w14:textId="30F7BA87" w:rsidR="00847161" w:rsidRPr="003504A3" w:rsidRDefault="00847161" w:rsidP="00847161">
      <w:pPr>
        <w:pStyle w:val="ListParagraph"/>
        <w:spacing w:after="0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>
        <w:rPr>
          <w:rFonts w:ascii="Helvetica" w:hAnsi="Helvetica" w:cs="Times New Roman"/>
          <w:b/>
          <w:iCs/>
          <w:color w:val="000000" w:themeColor="text1"/>
          <w:lang w:eastAsia="zh-CN"/>
        </w:rPr>
        <w:t>University of British Columbia</w:t>
      </w:r>
    </w:p>
    <w:p w14:paraId="29B36E9B" w14:textId="4E8A524A" w:rsidR="00104F36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847161">
        <w:rPr>
          <w:rFonts w:ascii="Helvetica" w:hAnsi="Helvetica" w:cs="Times New Roman"/>
          <w:b/>
          <w:color w:val="000000" w:themeColor="text1"/>
          <w:lang w:eastAsia="zh-CN"/>
        </w:rPr>
        <w:t>Faculty of Applied Science Graduate Award</w:t>
      </w:r>
    </w:p>
    <w:p w14:paraId="2B83AD50" w14:textId="6F93EFDB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0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Tuition Award</w:t>
      </w:r>
    </w:p>
    <w:p w14:paraId="06E435A6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at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u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3504A3">
        <w:rPr>
          <w:rFonts w:ascii="Helvetica" w:eastAsiaTheme="minorEastAsia" w:hAnsi="Helvetica" w:cs="Times New Roman" w:hint="eastAsia"/>
          <w:b/>
          <w:color w:val="000000" w:themeColor="text1"/>
          <w:lang w:eastAsia="zh-CN"/>
        </w:rPr>
        <w:t>CUPE</w:t>
      </w:r>
      <w:r w:rsidRPr="003504A3">
        <w:rPr>
          <w:rFonts w:ascii="Helvetica" w:eastAsiaTheme="minorEastAsia" w:hAnsi="Helvetica" w:cs="Times New Roman"/>
          <w:b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6DB20E02" w14:textId="7ED9685A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raduat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ssistantship</w:t>
      </w:r>
    </w:p>
    <w:p w14:paraId="62D06254" w14:textId="532C167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R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sear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D66CC03" w14:textId="0FF6ED71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8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Travel Award</w:t>
      </w:r>
    </w:p>
    <w:p w14:paraId="6F59173D" w14:textId="30BEF81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U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47DD807C" w14:textId="78E8BD5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U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9702AB" w14:textId="64A8EDE1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Research projects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lastRenderedPageBreak/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Deep Learning 4X Video Super-Resolution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istributed Dense RFID Readers Arrangement Algorithm</w:t>
      </w:r>
    </w:p>
    <w:p w14:paraId="473E83D0" w14:textId="63A705CD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Using Machine Learning in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ame</w:t>
      </w:r>
    </w:p>
    <w:p w14:paraId="19966CFB" w14:textId="77777777" w:rsidR="00104F36" w:rsidRPr="003504A3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44539F0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Other projects</w:t>
      </w:r>
    </w:p>
    <w:p w14:paraId="57088890" w14:textId="726CE20F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healthcare training (Android and iOS)</w:t>
      </w:r>
    </w:p>
    <w:p w14:paraId="7D6BDEEA" w14:textId="23376BE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ource web-based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Painting Applicatio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2032CDDE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implementation of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61A1743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onvolution-Based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ame Evaluation Algorithm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6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Md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afis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Programming l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Swift, C, JavaScript, HTML5, CSS3</w:t>
      </w:r>
    </w:p>
    <w:p w14:paraId="3B00BF5E" w14:textId="7DA24804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pen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urce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OpenCV,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Keras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SciPy,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urobi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>, Paper.js</w:t>
      </w:r>
    </w:p>
    <w:p w14:paraId="26BA4B7F" w14:textId="36B27143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Latex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Xcode</w:t>
      </w:r>
      <w:proofErr w:type="spellEnd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IDE, Linux OS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Matlab</w:t>
      </w:r>
      <w:proofErr w:type="spellEnd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, Adobe Photoshop, Adobe Illustrator</w:t>
      </w:r>
      <w:r w:rsidR="007961D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r w:rsidR="00A626E2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SLURM </w:t>
      </w:r>
      <w:r w:rsidR="00CF7CAB">
        <w:rPr>
          <w:rFonts w:ascii="Helvetica" w:hAnsi="Helvetica" w:cs="Times New Roman"/>
          <w:bCs/>
          <w:color w:val="000000" w:themeColor="text1"/>
          <w:lang w:eastAsia="zh-CN"/>
        </w:rPr>
        <w:t xml:space="preserve">HPC </w:t>
      </w:r>
      <w:r w:rsidR="00A626E2" w:rsidRPr="003504A3">
        <w:rPr>
          <w:rFonts w:ascii="Helvetica" w:hAnsi="Helvetica" w:cs="Times New Roman"/>
          <w:bCs/>
          <w:color w:val="000000" w:themeColor="text1"/>
          <w:lang w:eastAsia="zh-CN"/>
        </w:rPr>
        <w:t>workload manager</w:t>
      </w:r>
    </w:p>
    <w:p w14:paraId="0353B56A" w14:textId="733805F4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V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sua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O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P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19C945E4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507A8E">
        <w:rPr>
          <w:rFonts w:asciiTheme="majorHAnsi" w:hAnsiTheme="majorHAnsi" w:cstheme="majorHAnsi"/>
          <w:sz w:val="18"/>
          <w:szCs w:val="15"/>
        </w:rPr>
        <w:t>January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927314">
        <w:rPr>
          <w:rFonts w:asciiTheme="majorHAnsi" w:hAnsiTheme="majorHAnsi" w:cstheme="majorHAnsi"/>
          <w:sz w:val="18"/>
          <w:szCs w:val="15"/>
        </w:rPr>
        <w:t>31</w:t>
      </w:r>
      <w:r w:rsidRPr="00FF22ED">
        <w:rPr>
          <w:rFonts w:asciiTheme="majorHAnsi" w:hAnsiTheme="majorHAnsi" w:cstheme="majorHAnsi"/>
          <w:sz w:val="18"/>
          <w:szCs w:val="15"/>
        </w:rPr>
        <w:t>, 202</w:t>
      </w:r>
      <w:r w:rsidR="00507A8E">
        <w:rPr>
          <w:rFonts w:asciiTheme="majorHAnsi" w:hAnsiTheme="majorHAnsi" w:cstheme="majorHAnsi"/>
          <w:sz w:val="18"/>
          <w:szCs w:val="15"/>
        </w:rPr>
        <w:t>1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</w:p>
    <w:sectPr w:rsidR="00FF22ED" w:rsidRPr="00FF22ED" w:rsidSect="00C458D4">
      <w:footerReference w:type="default" r:id="rId17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C9D666" w14:textId="77777777" w:rsidR="00F41908" w:rsidRDefault="00F41908" w:rsidP="00C458D4">
      <w:r>
        <w:separator/>
      </w:r>
    </w:p>
  </w:endnote>
  <w:endnote w:type="continuationSeparator" w:id="0">
    <w:p w14:paraId="4ED35863" w14:textId="77777777" w:rsidR="00F41908" w:rsidRDefault="00F41908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BA7393" w14:textId="77777777" w:rsidR="00F41908" w:rsidRDefault="00F41908" w:rsidP="00C458D4">
      <w:r>
        <w:separator/>
      </w:r>
    </w:p>
  </w:footnote>
  <w:footnote w:type="continuationSeparator" w:id="0">
    <w:p w14:paraId="1C19B156" w14:textId="77777777" w:rsidR="00F41908" w:rsidRDefault="00F41908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NqwFAO+3A0EtAAAA"/>
  </w:docVars>
  <w:rsids>
    <w:rsidRoot w:val="00DA2116"/>
    <w:rsid w:val="00025725"/>
    <w:rsid w:val="00033EB4"/>
    <w:rsid w:val="000560DF"/>
    <w:rsid w:val="00066474"/>
    <w:rsid w:val="000A2200"/>
    <w:rsid w:val="000C47FD"/>
    <w:rsid w:val="000E2CB9"/>
    <w:rsid w:val="00100445"/>
    <w:rsid w:val="00104F36"/>
    <w:rsid w:val="001317EA"/>
    <w:rsid w:val="00195DB3"/>
    <w:rsid w:val="00196364"/>
    <w:rsid w:val="001E163C"/>
    <w:rsid w:val="001F1FFF"/>
    <w:rsid w:val="001F5A4D"/>
    <w:rsid w:val="00212120"/>
    <w:rsid w:val="00233AED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D73"/>
    <w:rsid w:val="00357B23"/>
    <w:rsid w:val="003728FB"/>
    <w:rsid w:val="00385EA2"/>
    <w:rsid w:val="0039589E"/>
    <w:rsid w:val="003A482A"/>
    <w:rsid w:val="003A75BE"/>
    <w:rsid w:val="003B65A5"/>
    <w:rsid w:val="003C08C6"/>
    <w:rsid w:val="00401FBC"/>
    <w:rsid w:val="00433146"/>
    <w:rsid w:val="00470EDF"/>
    <w:rsid w:val="00483DF8"/>
    <w:rsid w:val="004971F8"/>
    <w:rsid w:val="004A1EEC"/>
    <w:rsid w:val="004B020C"/>
    <w:rsid w:val="004B2D9D"/>
    <w:rsid w:val="00507A8E"/>
    <w:rsid w:val="0052121D"/>
    <w:rsid w:val="00534531"/>
    <w:rsid w:val="005557F2"/>
    <w:rsid w:val="005906F5"/>
    <w:rsid w:val="005D7C58"/>
    <w:rsid w:val="006860DD"/>
    <w:rsid w:val="006A3C2D"/>
    <w:rsid w:val="006B2BBB"/>
    <w:rsid w:val="006B3A38"/>
    <w:rsid w:val="006F3933"/>
    <w:rsid w:val="00713BDF"/>
    <w:rsid w:val="00733F5E"/>
    <w:rsid w:val="00742DAF"/>
    <w:rsid w:val="00755992"/>
    <w:rsid w:val="00757DF1"/>
    <w:rsid w:val="007961DF"/>
    <w:rsid w:val="007E12E7"/>
    <w:rsid w:val="00800311"/>
    <w:rsid w:val="00803840"/>
    <w:rsid w:val="008223FE"/>
    <w:rsid w:val="00847065"/>
    <w:rsid w:val="00847161"/>
    <w:rsid w:val="008601D7"/>
    <w:rsid w:val="0086478D"/>
    <w:rsid w:val="008B29F1"/>
    <w:rsid w:val="008B3C9A"/>
    <w:rsid w:val="00914B3D"/>
    <w:rsid w:val="009265A5"/>
    <w:rsid w:val="00927314"/>
    <w:rsid w:val="00930668"/>
    <w:rsid w:val="00931E18"/>
    <w:rsid w:val="00944496"/>
    <w:rsid w:val="00944666"/>
    <w:rsid w:val="00951550"/>
    <w:rsid w:val="0096151C"/>
    <w:rsid w:val="00966811"/>
    <w:rsid w:val="00971576"/>
    <w:rsid w:val="00983AF3"/>
    <w:rsid w:val="009958CA"/>
    <w:rsid w:val="00997F19"/>
    <w:rsid w:val="00A1058D"/>
    <w:rsid w:val="00A571C6"/>
    <w:rsid w:val="00A626E2"/>
    <w:rsid w:val="00A935E0"/>
    <w:rsid w:val="00AC0DFF"/>
    <w:rsid w:val="00AD678B"/>
    <w:rsid w:val="00AE5BB2"/>
    <w:rsid w:val="00AF5C8B"/>
    <w:rsid w:val="00B3614A"/>
    <w:rsid w:val="00B373CB"/>
    <w:rsid w:val="00B51709"/>
    <w:rsid w:val="00B558E2"/>
    <w:rsid w:val="00BA29DC"/>
    <w:rsid w:val="00BD5419"/>
    <w:rsid w:val="00BD6AB8"/>
    <w:rsid w:val="00BE43A4"/>
    <w:rsid w:val="00C458D4"/>
    <w:rsid w:val="00C45CE8"/>
    <w:rsid w:val="00C61A31"/>
    <w:rsid w:val="00C71746"/>
    <w:rsid w:val="00C76A24"/>
    <w:rsid w:val="00C95CB3"/>
    <w:rsid w:val="00CF2660"/>
    <w:rsid w:val="00CF7CAB"/>
    <w:rsid w:val="00D23D52"/>
    <w:rsid w:val="00D50216"/>
    <w:rsid w:val="00D5731F"/>
    <w:rsid w:val="00DA2116"/>
    <w:rsid w:val="00DA64BD"/>
    <w:rsid w:val="00DD784A"/>
    <w:rsid w:val="00E17EBF"/>
    <w:rsid w:val="00E50E85"/>
    <w:rsid w:val="00E63787"/>
    <w:rsid w:val="00ED612C"/>
    <w:rsid w:val="00EE0372"/>
    <w:rsid w:val="00F03282"/>
    <w:rsid w:val="00F34FB3"/>
    <w:rsid w:val="00F36A8A"/>
    <w:rsid w:val="00F41908"/>
    <w:rsid w:val="00F4194F"/>
    <w:rsid w:val="00F56677"/>
    <w:rsid w:val="00F64DFC"/>
    <w:rsid w:val="00F8535F"/>
    <w:rsid w:val="00FA5C2E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izhiyan.github.io/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js_codes/gomoku/index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ELA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peizhiyan.github.io/www/draw.htm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12688"/>
    <w:rsid w:val="00124399"/>
    <w:rsid w:val="0015711E"/>
    <w:rsid w:val="00167DB9"/>
    <w:rsid w:val="00232DA0"/>
    <w:rsid w:val="002935DB"/>
    <w:rsid w:val="002946E8"/>
    <w:rsid w:val="002E07E4"/>
    <w:rsid w:val="003567EF"/>
    <w:rsid w:val="00382BE7"/>
    <w:rsid w:val="00486EE3"/>
    <w:rsid w:val="004A16C5"/>
    <w:rsid w:val="005E0464"/>
    <w:rsid w:val="0060763E"/>
    <w:rsid w:val="006F4232"/>
    <w:rsid w:val="00703E66"/>
    <w:rsid w:val="0076034F"/>
    <w:rsid w:val="00785AE2"/>
    <w:rsid w:val="007D087D"/>
    <w:rsid w:val="00822B12"/>
    <w:rsid w:val="00855A2A"/>
    <w:rsid w:val="00857395"/>
    <w:rsid w:val="00891E8F"/>
    <w:rsid w:val="008B3124"/>
    <w:rsid w:val="00930882"/>
    <w:rsid w:val="00931D21"/>
    <w:rsid w:val="0093312E"/>
    <w:rsid w:val="00975E84"/>
    <w:rsid w:val="00A81CD2"/>
    <w:rsid w:val="00A96350"/>
    <w:rsid w:val="00AB1602"/>
    <w:rsid w:val="00B43245"/>
    <w:rsid w:val="00B71680"/>
    <w:rsid w:val="00B97577"/>
    <w:rsid w:val="00BD4DFB"/>
    <w:rsid w:val="00BD5CEA"/>
    <w:rsid w:val="00D06639"/>
    <w:rsid w:val="00D97D88"/>
    <w:rsid w:val="00DB7025"/>
    <w:rsid w:val="00E34342"/>
    <w:rsid w:val="00E420BC"/>
    <w:rsid w:val="00E54D97"/>
    <w:rsid w:val="00F1451C"/>
    <w:rsid w:val="00F225C2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3</Pages>
  <Words>1116</Words>
  <Characters>6366</Characters>
  <Application>Microsoft Office Word</Application>
  <DocSecurity>0</DocSecurity>
  <Lines>53</Lines>
  <Paragraphs>14</Paragraphs>
  <ScaleCrop>false</ScaleCrop>
  <Company/>
  <LinksUpToDate>false</LinksUpToDate>
  <CharactersWithSpaces>7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105</cp:revision>
  <cp:lastPrinted>2020-12-13T04:36:00Z</cp:lastPrinted>
  <dcterms:created xsi:type="dcterms:W3CDTF">2020-03-09T05:27:00Z</dcterms:created>
  <dcterms:modified xsi:type="dcterms:W3CDTF">2021-02-01T04:37:00Z</dcterms:modified>
</cp:coreProperties>
</file>